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6E0D2C73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3D716C">
        <w:rPr>
          <w:sz w:val="24"/>
          <w:szCs w:val="24"/>
          <w:lang w:val="en-GB"/>
        </w:rPr>
        <w:t>K</w:t>
      </w:r>
      <w:r w:rsidR="00150EF1">
        <w:rPr>
          <w:sz w:val="24"/>
          <w:szCs w:val="24"/>
          <w:lang w:val="en-GB"/>
        </w:rPr>
        <w:t>entucky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6EE58856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150EF1">
        <w:rPr>
          <w:sz w:val="24"/>
          <w:szCs w:val="24"/>
        </w:rPr>
        <w:t>7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D48AC1" w14:textId="77777777" w:rsidR="00093C44" w:rsidRDefault="00093C44" w:rsidP="00CB37D9">
      <w:pPr>
        <w:spacing w:after="0" w:line="240" w:lineRule="auto"/>
      </w:pPr>
      <w:r>
        <w:separator/>
      </w:r>
    </w:p>
  </w:endnote>
  <w:endnote w:type="continuationSeparator" w:id="0">
    <w:p w14:paraId="4D3255C7" w14:textId="77777777" w:rsidR="00093C44" w:rsidRDefault="00093C4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7D647" w14:textId="77777777" w:rsidR="00B05498" w:rsidRDefault="00B054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CD31C6A" w:rsidR="00CB37D9" w:rsidRPr="00B05498" w:rsidRDefault="00CB37D9" w:rsidP="00B054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72CAD5" w14:textId="77777777" w:rsidR="00B05498" w:rsidRDefault="00B054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51EB86" w14:textId="77777777" w:rsidR="00093C44" w:rsidRDefault="00093C44" w:rsidP="00CB37D9">
      <w:pPr>
        <w:spacing w:after="0" w:line="240" w:lineRule="auto"/>
      </w:pPr>
      <w:r>
        <w:separator/>
      </w:r>
    </w:p>
  </w:footnote>
  <w:footnote w:type="continuationSeparator" w:id="0">
    <w:p w14:paraId="020009C0" w14:textId="77777777" w:rsidR="00093C44" w:rsidRDefault="00093C4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0E1CD2" w14:textId="77777777" w:rsidR="00B05498" w:rsidRDefault="00B054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B4E3784" w:rsidR="00AD6FC0" w:rsidRPr="00B05498" w:rsidRDefault="00AD6FC0" w:rsidP="00B054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58644A" w14:textId="77777777" w:rsidR="00B05498" w:rsidRDefault="00B054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93C44"/>
    <w:rsid w:val="000D10EF"/>
    <w:rsid w:val="00150EF1"/>
    <w:rsid w:val="001511CC"/>
    <w:rsid w:val="00181BFB"/>
    <w:rsid w:val="001F043C"/>
    <w:rsid w:val="00213AF9"/>
    <w:rsid w:val="00274604"/>
    <w:rsid w:val="00283ABC"/>
    <w:rsid w:val="002D0FCE"/>
    <w:rsid w:val="0030118D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4AFD"/>
    <w:rsid w:val="005F0103"/>
    <w:rsid w:val="00651AD0"/>
    <w:rsid w:val="006820EC"/>
    <w:rsid w:val="006B481C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A0792"/>
    <w:rsid w:val="008F0453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972B4"/>
    <w:rsid w:val="00AC0C4D"/>
    <w:rsid w:val="00AD6FC0"/>
    <w:rsid w:val="00B05498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323E"/>
    <w:rsid w:val="00E37E93"/>
    <w:rsid w:val="00E71BD4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5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